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rPr>
          <w:rFonts w:asciiTheme="minorHAnsi" w:eastAsiaTheme="minorHAnsi" w:hAnsiTheme="minorHAnsi" w:cstheme="minorBidi"/>
          <w:color w:val="auto"/>
          <w:sz w:val="22"/>
          <w:szCs w:val="22"/>
        </w:rPr>
        <w:id w:val="463237864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372EAA55" w14:textId="4205E1F6" w:rsidR="005F0D10" w:rsidRDefault="005F0D10">
          <w:pPr>
            <w:pStyle w:val="TOCHeading"/>
          </w:pPr>
          <w:r>
            <w:t>Contents</w:t>
          </w:r>
        </w:p>
        <w:p w14:paraId="3C06A7C7" w14:textId="01F49084" w:rsidR="009F5B24" w:rsidRDefault="005F0D10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12837748" w:history="1">
            <w:r w:rsidR="009F5B24" w:rsidRPr="000F0787">
              <w:rPr>
                <w:rStyle w:val="Hyperlink"/>
                <w:noProof/>
              </w:rPr>
              <w:t>Overview:</w:t>
            </w:r>
            <w:r w:rsidR="009F5B24">
              <w:rPr>
                <w:noProof/>
                <w:webHidden/>
              </w:rPr>
              <w:tab/>
            </w:r>
            <w:r w:rsidR="009F5B24">
              <w:rPr>
                <w:noProof/>
                <w:webHidden/>
              </w:rPr>
              <w:fldChar w:fldCharType="begin"/>
            </w:r>
            <w:r w:rsidR="009F5B24">
              <w:rPr>
                <w:noProof/>
                <w:webHidden/>
              </w:rPr>
              <w:instrText xml:space="preserve"> PAGEREF _Toc112837748 \h </w:instrText>
            </w:r>
            <w:r w:rsidR="009F5B24">
              <w:rPr>
                <w:noProof/>
                <w:webHidden/>
              </w:rPr>
            </w:r>
            <w:r w:rsidR="009F5B24">
              <w:rPr>
                <w:noProof/>
                <w:webHidden/>
              </w:rPr>
              <w:fldChar w:fldCharType="separate"/>
            </w:r>
            <w:r w:rsidR="00491627">
              <w:rPr>
                <w:noProof/>
                <w:webHidden/>
              </w:rPr>
              <w:t>2</w:t>
            </w:r>
            <w:r w:rsidR="009F5B24">
              <w:rPr>
                <w:noProof/>
                <w:webHidden/>
              </w:rPr>
              <w:fldChar w:fldCharType="end"/>
            </w:r>
          </w:hyperlink>
        </w:p>
        <w:p w14:paraId="665F5076" w14:textId="4F2230E7" w:rsidR="009F5B24" w:rsidRDefault="00000000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12837749" w:history="1">
            <w:r w:rsidR="009F5B24" w:rsidRPr="000F0787">
              <w:rPr>
                <w:rStyle w:val="Hyperlink"/>
                <w:noProof/>
              </w:rPr>
              <w:t>Architecture:</w:t>
            </w:r>
            <w:r w:rsidR="009F5B24">
              <w:rPr>
                <w:noProof/>
                <w:webHidden/>
              </w:rPr>
              <w:tab/>
            </w:r>
            <w:r w:rsidR="009F5B24">
              <w:rPr>
                <w:noProof/>
                <w:webHidden/>
              </w:rPr>
              <w:fldChar w:fldCharType="begin"/>
            </w:r>
            <w:r w:rsidR="009F5B24">
              <w:rPr>
                <w:noProof/>
                <w:webHidden/>
              </w:rPr>
              <w:instrText xml:space="preserve"> PAGEREF _Toc112837749 \h </w:instrText>
            </w:r>
            <w:r w:rsidR="009F5B24">
              <w:rPr>
                <w:noProof/>
                <w:webHidden/>
              </w:rPr>
            </w:r>
            <w:r w:rsidR="009F5B24">
              <w:rPr>
                <w:noProof/>
                <w:webHidden/>
              </w:rPr>
              <w:fldChar w:fldCharType="separate"/>
            </w:r>
            <w:r w:rsidR="00491627">
              <w:rPr>
                <w:noProof/>
                <w:webHidden/>
              </w:rPr>
              <w:t>2</w:t>
            </w:r>
            <w:r w:rsidR="009F5B24">
              <w:rPr>
                <w:noProof/>
                <w:webHidden/>
              </w:rPr>
              <w:fldChar w:fldCharType="end"/>
            </w:r>
          </w:hyperlink>
        </w:p>
        <w:p w14:paraId="719EB088" w14:textId="371D465B" w:rsidR="009F5B24" w:rsidRDefault="00000000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12837750" w:history="1">
            <w:r w:rsidR="009F5B24" w:rsidRPr="000F0787">
              <w:rPr>
                <w:rStyle w:val="Hyperlink"/>
                <w:noProof/>
              </w:rPr>
              <w:t>Instruction:</w:t>
            </w:r>
            <w:r w:rsidR="009F5B24">
              <w:rPr>
                <w:noProof/>
                <w:webHidden/>
              </w:rPr>
              <w:tab/>
            </w:r>
            <w:r w:rsidR="009F5B24">
              <w:rPr>
                <w:noProof/>
                <w:webHidden/>
              </w:rPr>
              <w:fldChar w:fldCharType="begin"/>
            </w:r>
            <w:r w:rsidR="009F5B24">
              <w:rPr>
                <w:noProof/>
                <w:webHidden/>
              </w:rPr>
              <w:instrText xml:space="preserve"> PAGEREF _Toc112837750 \h </w:instrText>
            </w:r>
            <w:r w:rsidR="009F5B24">
              <w:rPr>
                <w:noProof/>
                <w:webHidden/>
              </w:rPr>
            </w:r>
            <w:r w:rsidR="009F5B24">
              <w:rPr>
                <w:noProof/>
                <w:webHidden/>
              </w:rPr>
              <w:fldChar w:fldCharType="separate"/>
            </w:r>
            <w:r w:rsidR="00491627">
              <w:rPr>
                <w:noProof/>
                <w:webHidden/>
              </w:rPr>
              <w:t>2</w:t>
            </w:r>
            <w:r w:rsidR="009F5B24">
              <w:rPr>
                <w:noProof/>
                <w:webHidden/>
              </w:rPr>
              <w:fldChar w:fldCharType="end"/>
            </w:r>
          </w:hyperlink>
        </w:p>
        <w:p w14:paraId="457C5EB7" w14:textId="6FE7404C" w:rsidR="005F0D10" w:rsidRDefault="005F0D10" w:rsidP="005F0D10">
          <w:pPr>
            <w:rPr>
              <w:b/>
              <w:bCs/>
              <w:noProof/>
            </w:rPr>
          </w:pPr>
          <w:r>
            <w:rPr>
              <w:b/>
              <w:bCs/>
              <w:noProof/>
            </w:rPr>
            <w:fldChar w:fldCharType="end"/>
          </w:r>
        </w:p>
      </w:sdtContent>
    </w:sdt>
    <w:p w14:paraId="74D41B56" w14:textId="77777777" w:rsidR="005F0D10" w:rsidRDefault="005F0D10" w:rsidP="005F0D10">
      <w:pPr>
        <w:pStyle w:val="Heading1"/>
      </w:pPr>
      <w:r>
        <w:br/>
      </w:r>
    </w:p>
    <w:p w14:paraId="43E60332" w14:textId="77777777" w:rsidR="005F0D10" w:rsidRDefault="005F0D10" w:rsidP="005F0D10">
      <w:pPr>
        <w:pStyle w:val="Heading1"/>
      </w:pPr>
    </w:p>
    <w:p w14:paraId="50D5079E" w14:textId="77777777" w:rsidR="005F0D10" w:rsidRDefault="005F0D10" w:rsidP="005F0D10">
      <w:pPr>
        <w:pStyle w:val="Heading1"/>
      </w:pPr>
    </w:p>
    <w:p w14:paraId="5842F1CF" w14:textId="77777777" w:rsidR="005F0D10" w:rsidRDefault="005F0D10" w:rsidP="005F0D10">
      <w:pPr>
        <w:pStyle w:val="Heading1"/>
      </w:pPr>
    </w:p>
    <w:p w14:paraId="041EB29C" w14:textId="77777777" w:rsidR="005F0D10" w:rsidRDefault="005F0D10" w:rsidP="005F0D10">
      <w:pPr>
        <w:pStyle w:val="Heading1"/>
      </w:pPr>
    </w:p>
    <w:p w14:paraId="07EB4F7C" w14:textId="77777777" w:rsidR="005F0D10" w:rsidRDefault="005F0D10" w:rsidP="005F0D10">
      <w:pPr>
        <w:pStyle w:val="Heading1"/>
      </w:pPr>
    </w:p>
    <w:p w14:paraId="7E899B18" w14:textId="77777777" w:rsidR="005F0D10" w:rsidRDefault="005F0D10" w:rsidP="005F0D10">
      <w:pPr>
        <w:pStyle w:val="Heading1"/>
      </w:pPr>
    </w:p>
    <w:p w14:paraId="7E4C6E60" w14:textId="77777777" w:rsidR="005F0D10" w:rsidRDefault="005F0D10" w:rsidP="005F0D10">
      <w:pPr>
        <w:pStyle w:val="Heading1"/>
      </w:pPr>
    </w:p>
    <w:p w14:paraId="2DEA53DB" w14:textId="77777777" w:rsidR="005F0D10" w:rsidRDefault="005F0D10" w:rsidP="005F0D10">
      <w:pPr>
        <w:pStyle w:val="Heading1"/>
      </w:pPr>
    </w:p>
    <w:p w14:paraId="389164AC" w14:textId="77777777" w:rsidR="005F0D10" w:rsidRDefault="005F0D10" w:rsidP="005F0D10">
      <w:pPr>
        <w:pStyle w:val="Heading1"/>
      </w:pPr>
    </w:p>
    <w:p w14:paraId="0E1CA583" w14:textId="77777777" w:rsidR="005F0D10" w:rsidRDefault="005F0D10" w:rsidP="005F0D10">
      <w:pPr>
        <w:pStyle w:val="Heading1"/>
      </w:pPr>
    </w:p>
    <w:p w14:paraId="197E178C" w14:textId="77777777" w:rsidR="005F0D10" w:rsidRDefault="005F0D10" w:rsidP="005F0D10">
      <w:pPr>
        <w:pStyle w:val="Heading1"/>
      </w:pPr>
    </w:p>
    <w:p w14:paraId="3ADCF1A3" w14:textId="77777777" w:rsidR="005F0D10" w:rsidRDefault="005F0D10" w:rsidP="005F0D10">
      <w:pPr>
        <w:pStyle w:val="Heading1"/>
      </w:pPr>
    </w:p>
    <w:p w14:paraId="2530A742" w14:textId="77777777" w:rsidR="005F0D10" w:rsidRDefault="005F0D10" w:rsidP="005F0D10">
      <w:pPr>
        <w:pStyle w:val="Heading1"/>
      </w:pPr>
    </w:p>
    <w:p w14:paraId="08967BA3" w14:textId="2013B8F0" w:rsidR="005F0D10" w:rsidRDefault="005F0D10" w:rsidP="005F0D10">
      <w:pPr>
        <w:pStyle w:val="Heading1"/>
      </w:pPr>
    </w:p>
    <w:p w14:paraId="56250937" w14:textId="77777777" w:rsidR="005F0D10" w:rsidRPr="005F0D10" w:rsidRDefault="005F0D10" w:rsidP="005F0D10"/>
    <w:p w14:paraId="54B3A96F" w14:textId="1011DB88" w:rsidR="008C6815" w:rsidRPr="00456EE1" w:rsidRDefault="005F0D10" w:rsidP="005F0D10">
      <w:pPr>
        <w:pStyle w:val="Heading1"/>
        <w:rPr>
          <w:b/>
          <w:bCs/>
          <w:noProof/>
          <w:color w:val="auto"/>
        </w:rPr>
      </w:pPr>
      <w:bookmarkStart w:id="0" w:name="_Toc112837748"/>
      <w:r w:rsidRPr="00456EE1">
        <w:rPr>
          <w:b/>
          <w:bCs/>
          <w:color w:val="auto"/>
        </w:rPr>
        <w:lastRenderedPageBreak/>
        <w:t>Overview:</w:t>
      </w:r>
      <w:bookmarkEnd w:id="0"/>
    </w:p>
    <w:p w14:paraId="5A4699AF" w14:textId="7E35907E" w:rsidR="005F0D10" w:rsidRPr="009F5B24" w:rsidRDefault="009F5B24" w:rsidP="005F0D10">
      <w:pPr>
        <w:rPr>
          <w:sz w:val="24"/>
          <w:szCs w:val="24"/>
        </w:rPr>
      </w:pPr>
      <w:r>
        <w:rPr>
          <w:sz w:val="24"/>
          <w:szCs w:val="24"/>
        </w:rPr>
        <w:t xml:space="preserve">In this runbook we will see that how we can disable the internet connection in the azure virtual machine. </w:t>
      </w:r>
    </w:p>
    <w:p w14:paraId="188B63B7" w14:textId="2851157A" w:rsidR="005F0D10" w:rsidRDefault="005F0D10" w:rsidP="009F5B24">
      <w:pPr>
        <w:pStyle w:val="Heading1"/>
        <w:rPr>
          <w:b/>
          <w:bCs/>
          <w:color w:val="auto"/>
        </w:rPr>
      </w:pPr>
      <w:bookmarkStart w:id="1" w:name="_Toc112837749"/>
      <w:r w:rsidRPr="00456EE1">
        <w:rPr>
          <w:b/>
          <w:bCs/>
          <w:color w:val="auto"/>
        </w:rPr>
        <w:t>Architecture:</w:t>
      </w:r>
      <w:bookmarkEnd w:id="1"/>
    </w:p>
    <w:p w14:paraId="49B1A809" w14:textId="637ED398" w:rsidR="002C5928" w:rsidRPr="002C5928" w:rsidRDefault="002C5928" w:rsidP="002C5928">
      <w:r w:rsidRPr="002C5928">
        <w:drawing>
          <wp:inline distT="0" distB="0" distL="0" distR="0" wp14:anchorId="1388656F" wp14:editId="7F41D475">
            <wp:extent cx="5943600" cy="350964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096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8D4A0C" w14:textId="42817213" w:rsidR="005F0D10" w:rsidRPr="00456EE1" w:rsidRDefault="005F0D10" w:rsidP="009F5B24">
      <w:pPr>
        <w:pStyle w:val="Heading1"/>
        <w:rPr>
          <w:b/>
          <w:bCs/>
          <w:color w:val="auto"/>
        </w:rPr>
      </w:pPr>
      <w:bookmarkStart w:id="2" w:name="_Toc112837750"/>
      <w:r w:rsidRPr="00456EE1">
        <w:rPr>
          <w:b/>
          <w:bCs/>
          <w:color w:val="auto"/>
        </w:rPr>
        <w:t>Instruction:</w:t>
      </w:r>
      <w:bookmarkEnd w:id="2"/>
    </w:p>
    <w:p w14:paraId="7B0216AC" w14:textId="65D63945" w:rsidR="005F0D10" w:rsidRDefault="009F5B24">
      <w:r>
        <w:t xml:space="preserve">The steps </w:t>
      </w:r>
      <w:r w:rsidR="00E765D2">
        <w:t>to disable the internet connection in the azure virtual machine is as follows.</w:t>
      </w:r>
    </w:p>
    <w:p w14:paraId="270C0E6C" w14:textId="07DDB360" w:rsidR="009F5B24" w:rsidRDefault="009F5B24" w:rsidP="009F5B24">
      <w:pPr>
        <w:pStyle w:val="ListParagraph"/>
        <w:numPr>
          <w:ilvl w:val="0"/>
          <w:numId w:val="1"/>
        </w:numPr>
      </w:pPr>
      <w:r>
        <w:t>Log in to your azure portal</w:t>
      </w:r>
      <w:r w:rsidR="00E765D2">
        <w:t xml:space="preserve"> and create a network security group and set the following outbound rules for it.</w:t>
      </w:r>
      <w:r w:rsidR="00E765D2">
        <w:br/>
      </w:r>
      <w:r w:rsidR="0029349C" w:rsidRPr="00F6093C">
        <w:rPr>
          <w:i/>
          <w:iCs/>
        </w:rPr>
        <w:t>Source:</w:t>
      </w:r>
      <w:r w:rsidR="00F6093C" w:rsidRPr="00F6093C">
        <w:rPr>
          <w:i/>
          <w:iCs/>
        </w:rPr>
        <w:t xml:space="preserve"> Any</w:t>
      </w:r>
      <w:r w:rsidR="00F6093C" w:rsidRPr="00F6093C">
        <w:rPr>
          <w:i/>
          <w:iCs/>
        </w:rPr>
        <w:br/>
        <w:t>Source Port Ranges: *</w:t>
      </w:r>
      <w:r w:rsidR="00F6093C" w:rsidRPr="00F6093C">
        <w:rPr>
          <w:i/>
          <w:iCs/>
        </w:rPr>
        <w:br/>
        <w:t>Destination: Any</w:t>
      </w:r>
      <w:r w:rsidR="00F6093C" w:rsidRPr="00F6093C">
        <w:rPr>
          <w:i/>
          <w:iCs/>
        </w:rPr>
        <w:br/>
        <w:t>Service: Custom</w:t>
      </w:r>
      <w:r w:rsidR="00F6093C" w:rsidRPr="00F6093C">
        <w:rPr>
          <w:i/>
          <w:iCs/>
        </w:rPr>
        <w:br/>
        <w:t>Destination port ranges: 8080</w:t>
      </w:r>
      <w:r w:rsidR="00F6093C" w:rsidRPr="00F6093C">
        <w:rPr>
          <w:i/>
          <w:iCs/>
        </w:rPr>
        <w:br/>
        <w:t>Protocol: Any</w:t>
      </w:r>
      <w:r w:rsidR="00F6093C" w:rsidRPr="00F6093C">
        <w:rPr>
          <w:i/>
          <w:iCs/>
        </w:rPr>
        <w:br/>
        <w:t>Action: Deny</w:t>
      </w:r>
      <w:r w:rsidR="00F6093C" w:rsidRPr="00F6093C">
        <w:rPr>
          <w:i/>
          <w:iCs/>
        </w:rPr>
        <w:br/>
        <w:t>Name: Denyinternet</w:t>
      </w:r>
      <w:r w:rsidR="00F6093C">
        <w:br/>
        <w:t xml:space="preserve">Click on </w:t>
      </w:r>
      <w:r w:rsidR="00F6093C">
        <w:rPr>
          <w:b/>
          <w:bCs/>
        </w:rPr>
        <w:t>Add</w:t>
      </w:r>
      <w:r w:rsidR="00F6093C">
        <w:t xml:space="preserve"> and you will have </w:t>
      </w:r>
      <w:r w:rsidR="0029349C">
        <w:t>followed</w:t>
      </w:r>
      <w:r w:rsidR="00F6093C">
        <w:t xml:space="preserve"> outbound security rule.</w:t>
      </w:r>
      <w:r w:rsidR="00F6093C">
        <w:br/>
      </w:r>
      <w:r w:rsidR="00F6093C" w:rsidRPr="00F6093C">
        <w:rPr>
          <w:noProof/>
        </w:rPr>
        <w:drawing>
          <wp:inline distT="0" distB="0" distL="0" distR="0" wp14:anchorId="4E1EC2DA" wp14:editId="0A414A10">
            <wp:extent cx="5943600" cy="2286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8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819F71" w14:textId="77777777" w:rsidR="0029349C" w:rsidRDefault="00F6093C" w:rsidP="009F5B24">
      <w:pPr>
        <w:pStyle w:val="ListParagraph"/>
        <w:numPr>
          <w:ilvl w:val="0"/>
          <w:numId w:val="1"/>
        </w:numPr>
      </w:pPr>
      <w:r>
        <w:t xml:space="preserve">If </w:t>
      </w:r>
      <w:r w:rsidR="0029349C">
        <w:t>you</w:t>
      </w:r>
      <w:r>
        <w:t xml:space="preserve"> have </w:t>
      </w:r>
      <w:r w:rsidR="0029349C">
        <w:t>an</w:t>
      </w:r>
      <w:r>
        <w:t xml:space="preserve"> already network security group associated with your azure </w:t>
      </w:r>
      <w:r w:rsidR="0029349C">
        <w:t>machine,</w:t>
      </w:r>
      <w:r>
        <w:t xml:space="preserve"> then skip step 1 and make changes in the existing security group an</w:t>
      </w:r>
      <w:r w:rsidR="0029349C">
        <w:t>d add outbound rule to it and then you are good to go. If not follow the next steps</w:t>
      </w:r>
    </w:p>
    <w:p w14:paraId="604A104C" w14:textId="77777777" w:rsidR="0029349C" w:rsidRDefault="0029349C" w:rsidP="0029349C">
      <w:pPr>
        <w:pStyle w:val="ListParagraph"/>
        <w:numPr>
          <w:ilvl w:val="0"/>
          <w:numId w:val="1"/>
        </w:numPr>
      </w:pPr>
      <w:r>
        <w:lastRenderedPageBreak/>
        <w:t>Assign your VM to newly created security group</w:t>
      </w:r>
      <w:r>
        <w:br/>
        <w:t>go to your VM -&gt; Change the NSG to new one.</w:t>
      </w:r>
    </w:p>
    <w:p w14:paraId="2AC26B83" w14:textId="52CED3E3" w:rsidR="00E765D2" w:rsidRDefault="0029349C" w:rsidP="0029349C">
      <w:pPr>
        <w:pStyle w:val="ListParagraph"/>
        <w:numPr>
          <w:ilvl w:val="0"/>
          <w:numId w:val="1"/>
        </w:numPr>
      </w:pPr>
      <w:r>
        <w:t xml:space="preserve">Now for the test connectivity if your VM is windows then </w:t>
      </w:r>
      <w:r>
        <w:br/>
      </w:r>
      <w:r w:rsidRPr="0029349C">
        <w:t xml:space="preserve">Restart the VM &gt; Go to RDP &gt; Open Internet Explorer &gt; Try </w:t>
      </w:r>
      <w:hyperlink r:id="rId8" w:history="1">
        <w:r w:rsidRPr="000E35AA">
          <w:rPr>
            <w:rStyle w:val="Hyperlink"/>
          </w:rPr>
          <w:t>www.bing.com</w:t>
        </w:r>
      </w:hyperlink>
      <w:r>
        <w:br/>
        <w:t xml:space="preserve">If you are on Linux then </w:t>
      </w:r>
      <w:r>
        <w:br/>
      </w:r>
      <w:r w:rsidRPr="0029349C">
        <w:t xml:space="preserve">Restart the VM &gt; Go to </w:t>
      </w:r>
      <w:r>
        <w:t>CMD</w:t>
      </w:r>
      <w:r w:rsidRPr="0029349C">
        <w:t xml:space="preserve"> &gt; </w:t>
      </w:r>
      <w:r>
        <w:t xml:space="preserve">run command </w:t>
      </w:r>
      <w:r w:rsidRPr="0029349C">
        <w:t>ping -c 3 google.com</w:t>
      </w:r>
      <w:r>
        <w:br/>
      </w:r>
    </w:p>
    <w:sectPr w:rsidR="00E765D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04D5B87"/>
    <w:multiLevelType w:val="hybridMultilevel"/>
    <w:tmpl w:val="555077A8"/>
    <w:lvl w:ilvl="0" w:tplc="DE98EA3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53573082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MxMDCysDQ0Mrc0MTVS0lEKTi0uzszPAykwqgUAjXInWCwAAAA="/>
  </w:docVars>
  <w:rsids>
    <w:rsidRoot w:val="007714BA"/>
    <w:rsid w:val="0029349C"/>
    <w:rsid w:val="002C5928"/>
    <w:rsid w:val="00456EE1"/>
    <w:rsid w:val="00491627"/>
    <w:rsid w:val="005F0D10"/>
    <w:rsid w:val="007714BA"/>
    <w:rsid w:val="00856324"/>
    <w:rsid w:val="008C6815"/>
    <w:rsid w:val="009F3A54"/>
    <w:rsid w:val="009F5B24"/>
    <w:rsid w:val="00C459C1"/>
    <w:rsid w:val="00E765D2"/>
    <w:rsid w:val="00F609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A75446"/>
  <w15:chartTrackingRefBased/>
  <w15:docId w15:val="{ACD7FCA9-3DA7-4876-9228-B14C93814B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5F0D1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F0D10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5F0D10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5F0D10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5F0D10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9F5B24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29349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bing.com" TargetMode="External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A8E7EEF-4726-42BC-9B38-E66EFE2BC31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Pages>3</Pages>
  <Words>212</Words>
  <Characters>1209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htshim Ali</dc:creator>
  <cp:keywords/>
  <dc:description/>
  <cp:lastModifiedBy>Mohtshim Ali</cp:lastModifiedBy>
  <cp:revision>5</cp:revision>
  <dcterms:created xsi:type="dcterms:W3CDTF">2022-08-31T06:18:00Z</dcterms:created>
  <dcterms:modified xsi:type="dcterms:W3CDTF">2022-08-31T07:14:00Z</dcterms:modified>
</cp:coreProperties>
</file>